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D3984" w14:textId="77777777" w:rsidR="00481F2E" w:rsidRDefault="009C63D5">
      <w:pPr>
        <w:tabs>
          <w:tab w:val="left" w:pos="3406"/>
          <w:tab w:val="left" w:pos="6933"/>
          <w:tab w:val="left" w:pos="9843"/>
        </w:tabs>
        <w:ind w:left="111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5DD95F4C" wp14:editId="7729C04C">
            <wp:extent cx="1837562" cy="444246"/>
            <wp:effectExtent l="0" t="0" r="0" b="0"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7562" cy="444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ab/>
      </w:r>
      <w:r>
        <w:rPr>
          <w:rFonts w:ascii="Times New Roman"/>
          <w:noProof/>
          <w:position w:val="2"/>
          <w:sz w:val="20"/>
        </w:rPr>
        <w:drawing>
          <wp:inline distT="0" distB="0" distL="0" distR="0" wp14:anchorId="17C30DB6" wp14:editId="30F1BA63">
            <wp:extent cx="1974795" cy="377190"/>
            <wp:effectExtent l="0" t="0" r="0" b="0"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74795" cy="37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position w:val="2"/>
          <w:sz w:val="20"/>
        </w:rPr>
        <w:tab/>
      </w:r>
      <w:r>
        <w:rPr>
          <w:rFonts w:ascii="Times New Roman"/>
          <w:noProof/>
          <w:sz w:val="20"/>
        </w:rPr>
        <w:drawing>
          <wp:inline distT="0" distB="0" distL="0" distR="0" wp14:anchorId="44883571" wp14:editId="387702D9">
            <wp:extent cx="1552222" cy="544068"/>
            <wp:effectExtent l="0" t="0" r="0" b="0"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52222" cy="54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ab/>
      </w:r>
      <w:r>
        <w:rPr>
          <w:rFonts w:ascii="Times New Roman"/>
          <w:noProof/>
          <w:sz w:val="20"/>
        </w:rPr>
        <w:drawing>
          <wp:inline distT="0" distB="0" distL="0" distR="0" wp14:anchorId="48B50DA8" wp14:editId="64D9C32A">
            <wp:extent cx="666927" cy="772668"/>
            <wp:effectExtent l="0" t="0" r="0" b="0"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6927" cy="772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4262A" w14:textId="77777777" w:rsidR="00481F2E" w:rsidRDefault="00481F2E">
      <w:pPr>
        <w:pStyle w:val="Corpodetexto"/>
        <w:rPr>
          <w:rFonts w:ascii="Times New Roman"/>
          <w:sz w:val="20"/>
        </w:rPr>
      </w:pPr>
    </w:p>
    <w:p w14:paraId="7F9F844A" w14:textId="01CE8F83" w:rsidR="0026759A" w:rsidRDefault="0026759A" w:rsidP="009C63D5">
      <w:pPr>
        <w:pStyle w:val="Ttulo"/>
        <w:ind w:right="2920"/>
      </w:pPr>
      <w:r>
        <w:rPr>
          <w:smallCaps/>
        </w:rPr>
        <w:t>Carta</w:t>
      </w:r>
      <w:r>
        <w:rPr>
          <w:smallCaps/>
          <w:spacing w:val="-10"/>
        </w:rPr>
        <w:t xml:space="preserve"> </w:t>
      </w:r>
      <w:r>
        <w:rPr>
          <w:smallCaps/>
        </w:rPr>
        <w:t>para liderança</w:t>
      </w:r>
    </w:p>
    <w:p w14:paraId="3FF31E38" w14:textId="77777777" w:rsidR="00481F2E" w:rsidRDefault="00481F2E">
      <w:pPr>
        <w:pStyle w:val="Corpodetexto"/>
        <w:rPr>
          <w:b/>
          <w:sz w:val="30"/>
        </w:rPr>
      </w:pPr>
    </w:p>
    <w:p w14:paraId="6CDB31F8" w14:textId="77777777" w:rsidR="00481F2E" w:rsidRDefault="009C63D5">
      <w:pPr>
        <w:pStyle w:val="Corpodetexto"/>
        <w:tabs>
          <w:tab w:val="left" w:pos="5494"/>
        </w:tabs>
        <w:spacing w:before="196"/>
        <w:ind w:left="678"/>
      </w:pPr>
      <w:r>
        <w:rPr>
          <w:spacing w:val="-2"/>
        </w:rPr>
        <w:t>Prezado(a)</w:t>
      </w:r>
      <w:r>
        <w:rPr>
          <w:u w:val="single"/>
        </w:rPr>
        <w:tab/>
      </w:r>
    </w:p>
    <w:p w14:paraId="3018D8F4" w14:textId="77777777" w:rsidR="00481F2E" w:rsidRDefault="00481F2E">
      <w:pPr>
        <w:pStyle w:val="Corpodetexto"/>
        <w:rPr>
          <w:sz w:val="20"/>
        </w:rPr>
      </w:pPr>
    </w:p>
    <w:p w14:paraId="4447C4CF" w14:textId="77777777" w:rsidR="00481F2E" w:rsidRDefault="00481F2E">
      <w:pPr>
        <w:pStyle w:val="Corpodetexto"/>
        <w:rPr>
          <w:sz w:val="20"/>
        </w:rPr>
      </w:pPr>
    </w:p>
    <w:p w14:paraId="10560D92" w14:textId="77777777" w:rsidR="00481F2E" w:rsidRDefault="00481F2E">
      <w:pPr>
        <w:pStyle w:val="Corpodetexto"/>
        <w:spacing w:before="10"/>
        <w:rPr>
          <w:sz w:val="28"/>
        </w:rPr>
      </w:pPr>
    </w:p>
    <w:p w14:paraId="505361BF" w14:textId="77777777" w:rsidR="00481F2E" w:rsidRDefault="009C63D5">
      <w:pPr>
        <w:spacing w:before="93" w:line="360" w:lineRule="auto"/>
        <w:ind w:left="678" w:right="851" w:firstLine="707"/>
        <w:jc w:val="both"/>
      </w:pPr>
      <w:r>
        <w:t xml:space="preserve">Estamos, no estágio preparatório de um grande esforço para aperfeiçoar a higiene das mãos e reduzir as infecções, utilizando as </w:t>
      </w:r>
      <w:r>
        <w:rPr>
          <w:i/>
        </w:rPr>
        <w:t xml:space="preserve">Diretrizes da Organização Mundial da Saúde (OMS) sobre a </w:t>
      </w:r>
      <w:r>
        <w:rPr>
          <w:b/>
          <w:i/>
        </w:rPr>
        <w:t>Higiene das Mãos em Serviços de Saúde</w:t>
      </w:r>
      <w:r>
        <w:t>. Cabe lembrar que o Sistema Nacional de Vigilância Sanitária (SNVS), em consonância com as orientações da OMS para a higiene das mãos, também reforça a necessidade de melhorar a adesão a esta prática de segurança do paciente em serviços de saúde.</w:t>
      </w:r>
    </w:p>
    <w:p w14:paraId="1F368BFF" w14:textId="43C0B869" w:rsidR="00481F2E" w:rsidRPr="009C63D5" w:rsidRDefault="009C63D5" w:rsidP="000D25D8">
      <w:pPr>
        <w:spacing w:before="1" w:line="360" w:lineRule="auto"/>
        <w:ind w:left="678" w:right="851" w:firstLine="707"/>
        <w:jc w:val="both"/>
      </w:pPr>
      <w:r w:rsidRPr="009C63D5">
        <w:t>O</w:t>
      </w:r>
      <w:r w:rsidRPr="009C63D5">
        <w:rPr>
          <w:spacing w:val="40"/>
        </w:rPr>
        <w:t xml:space="preserve"> </w:t>
      </w:r>
      <w:r w:rsidRPr="009C63D5">
        <w:t>nosso</w:t>
      </w:r>
      <w:r w:rsidRPr="009C63D5">
        <w:rPr>
          <w:spacing w:val="40"/>
        </w:rPr>
        <w:t xml:space="preserve"> </w:t>
      </w:r>
      <w:r w:rsidRPr="009C63D5">
        <w:t>foco</w:t>
      </w:r>
      <w:r w:rsidRPr="009C63D5">
        <w:rPr>
          <w:spacing w:val="40"/>
        </w:rPr>
        <w:t xml:space="preserve"> </w:t>
      </w:r>
      <w:r w:rsidRPr="009C63D5">
        <w:t>atual</w:t>
      </w:r>
      <w:r w:rsidRPr="009C63D5">
        <w:rPr>
          <w:spacing w:val="40"/>
        </w:rPr>
        <w:t xml:space="preserve"> </w:t>
      </w:r>
      <w:r w:rsidRPr="009C63D5">
        <w:t>é</w:t>
      </w:r>
      <w:r w:rsidRPr="009C63D5">
        <w:rPr>
          <w:spacing w:val="40"/>
        </w:rPr>
        <w:t xml:space="preserve"> </w:t>
      </w:r>
      <w:r w:rsidRPr="009C63D5">
        <w:t>colocar</w:t>
      </w:r>
      <w:r w:rsidRPr="009C63D5">
        <w:rPr>
          <w:spacing w:val="40"/>
        </w:rPr>
        <w:t xml:space="preserve"> </w:t>
      </w:r>
      <w:r w:rsidRPr="009C63D5">
        <w:t>em</w:t>
      </w:r>
      <w:r w:rsidRPr="009C63D5">
        <w:rPr>
          <w:spacing w:val="40"/>
        </w:rPr>
        <w:t xml:space="preserve"> </w:t>
      </w:r>
      <w:r w:rsidRPr="009C63D5">
        <w:t>ação</w:t>
      </w:r>
      <w:r w:rsidRPr="009C63D5">
        <w:rPr>
          <w:spacing w:val="40"/>
        </w:rPr>
        <w:t xml:space="preserve"> </w:t>
      </w:r>
      <w:r w:rsidRPr="009C63D5">
        <w:t>a</w:t>
      </w:r>
      <w:r w:rsidRPr="009C63D5">
        <w:rPr>
          <w:spacing w:val="40"/>
        </w:rPr>
        <w:t xml:space="preserve"> </w:t>
      </w:r>
      <w:r w:rsidRPr="009C63D5">
        <w:t>estratégia</w:t>
      </w:r>
      <w:r w:rsidRPr="009C63D5">
        <w:rPr>
          <w:spacing w:val="40"/>
        </w:rPr>
        <w:t xml:space="preserve"> </w:t>
      </w:r>
      <w:r w:rsidRPr="009C63D5">
        <w:rPr>
          <w:i/>
        </w:rPr>
        <w:t>multimodal</w:t>
      </w:r>
      <w:r w:rsidRPr="009C63D5">
        <w:rPr>
          <w:i/>
          <w:spacing w:val="40"/>
        </w:rPr>
        <w:t xml:space="preserve"> </w:t>
      </w:r>
      <w:r w:rsidRPr="009C63D5">
        <w:rPr>
          <w:i/>
        </w:rPr>
        <w:t>de</w:t>
      </w:r>
      <w:r w:rsidRPr="009C63D5">
        <w:rPr>
          <w:i/>
          <w:spacing w:val="40"/>
        </w:rPr>
        <w:t xml:space="preserve"> </w:t>
      </w:r>
      <w:r w:rsidRPr="009C63D5">
        <w:rPr>
          <w:i/>
        </w:rPr>
        <w:t>melhoria</w:t>
      </w:r>
      <w:r w:rsidRPr="009C63D5">
        <w:rPr>
          <w:i/>
          <w:spacing w:val="40"/>
        </w:rPr>
        <w:t xml:space="preserve"> </w:t>
      </w:r>
      <w:r w:rsidRPr="009C63D5">
        <w:rPr>
          <w:i/>
        </w:rPr>
        <w:t>da adesão</w:t>
      </w:r>
      <w:r w:rsidRPr="009C63D5">
        <w:rPr>
          <w:i/>
          <w:spacing w:val="40"/>
        </w:rPr>
        <w:t xml:space="preserve"> </w:t>
      </w:r>
      <w:r w:rsidRPr="009C63D5">
        <w:rPr>
          <w:i/>
        </w:rPr>
        <w:t>à</w:t>
      </w:r>
      <w:r w:rsidRPr="009C63D5">
        <w:rPr>
          <w:i/>
          <w:spacing w:val="40"/>
        </w:rPr>
        <w:t xml:space="preserve"> </w:t>
      </w:r>
      <w:r w:rsidRPr="009C63D5">
        <w:rPr>
          <w:i/>
        </w:rPr>
        <w:t>higiene</w:t>
      </w:r>
      <w:r w:rsidRPr="009C63D5">
        <w:rPr>
          <w:i/>
          <w:spacing w:val="40"/>
        </w:rPr>
        <w:t xml:space="preserve"> </w:t>
      </w:r>
      <w:r w:rsidRPr="009C63D5">
        <w:rPr>
          <w:i/>
        </w:rPr>
        <w:t>das</w:t>
      </w:r>
      <w:r w:rsidRPr="009C63D5">
        <w:rPr>
          <w:i/>
          <w:spacing w:val="40"/>
        </w:rPr>
        <w:t xml:space="preserve"> </w:t>
      </w:r>
      <w:r w:rsidRPr="009C63D5">
        <w:rPr>
          <w:i/>
        </w:rPr>
        <w:t xml:space="preserve">mãos </w:t>
      </w:r>
      <w:r w:rsidRPr="009C63D5">
        <w:t>baseada em evidências de que a falta de adesão (em torno de 40%) dos profissionais de saúde</w:t>
      </w:r>
      <w:r w:rsidR="000D25D8" w:rsidRPr="009C63D5">
        <w:t xml:space="preserve"> </w:t>
      </w:r>
      <w:r w:rsidRPr="009C63D5">
        <w:t xml:space="preserve">está intimamente ligada à transmissão </w:t>
      </w:r>
      <w:r w:rsidR="000D25D8" w:rsidRPr="009C63D5">
        <w:t>microbiana e infecções relacionadas à assistência à saúde. A</w:t>
      </w:r>
      <w:r w:rsidRPr="009C63D5">
        <w:rPr>
          <w:spacing w:val="-5"/>
        </w:rPr>
        <w:t xml:space="preserve"> </w:t>
      </w:r>
      <w:r w:rsidRPr="009C63D5">
        <w:rPr>
          <w:spacing w:val="-10"/>
        </w:rPr>
        <w:t>estratégia</w:t>
      </w:r>
      <w:r w:rsidRPr="009C63D5">
        <w:rPr>
          <w:spacing w:val="-5"/>
        </w:rPr>
        <w:t xml:space="preserve"> </w:t>
      </w:r>
      <w:r w:rsidR="000D25D8" w:rsidRPr="009C63D5">
        <w:rPr>
          <w:spacing w:val="-5"/>
        </w:rPr>
        <w:t xml:space="preserve">multimodal </w:t>
      </w:r>
      <w:r w:rsidR="003275CC" w:rsidRPr="009C63D5">
        <w:rPr>
          <w:spacing w:val="-5"/>
        </w:rPr>
        <w:t>consiste em</w:t>
      </w:r>
      <w:r w:rsidRPr="009C63D5">
        <w:rPr>
          <w:spacing w:val="-10"/>
        </w:rPr>
        <w:t>:</w:t>
      </w:r>
    </w:p>
    <w:p w14:paraId="0AA575EE" w14:textId="346A53C4" w:rsidR="00481F2E" w:rsidRPr="0026759A" w:rsidRDefault="009C63D5">
      <w:pPr>
        <w:pStyle w:val="PargrafodaLista"/>
        <w:numPr>
          <w:ilvl w:val="0"/>
          <w:numId w:val="1"/>
        </w:numPr>
        <w:tabs>
          <w:tab w:val="left" w:pos="1953"/>
          <w:tab w:val="left" w:pos="1955"/>
        </w:tabs>
        <w:spacing w:before="128" w:line="360" w:lineRule="auto"/>
        <w:ind w:right="852"/>
        <w:jc w:val="both"/>
      </w:pPr>
      <w:r w:rsidRPr="0026759A">
        <w:t xml:space="preserve">Aumentar a adesão dos profissionais de saúde à higiene das mãos, de modo que maior número de profissionais higienize suas mãos com </w:t>
      </w:r>
      <w:r w:rsidR="0026759A">
        <w:t>o produto e</w:t>
      </w:r>
      <w:r w:rsidRPr="0026759A">
        <w:t xml:space="preserve"> técnica corret</w:t>
      </w:r>
      <w:r w:rsidR="0026759A">
        <w:t>os</w:t>
      </w:r>
      <w:r w:rsidRPr="0026759A">
        <w:t xml:space="preserve"> e </w:t>
      </w:r>
      <w:r w:rsidR="000D25D8" w:rsidRPr="0026759A">
        <w:t>nos momentos indicados (5 momentos)</w:t>
      </w:r>
      <w:r w:rsidRPr="0026759A">
        <w:t>.</w:t>
      </w:r>
    </w:p>
    <w:p w14:paraId="08A9D919" w14:textId="4CE95BD1" w:rsidR="00481F2E" w:rsidRPr="0026759A" w:rsidRDefault="009C63D5">
      <w:pPr>
        <w:pStyle w:val="PargrafodaLista"/>
        <w:numPr>
          <w:ilvl w:val="0"/>
          <w:numId w:val="1"/>
        </w:numPr>
        <w:tabs>
          <w:tab w:val="left" w:pos="1953"/>
          <w:tab w:val="left" w:pos="1955"/>
        </w:tabs>
        <w:spacing w:line="360" w:lineRule="auto"/>
        <w:ind w:right="858"/>
        <w:jc w:val="both"/>
      </w:pPr>
      <w:r w:rsidRPr="0026759A">
        <w:t>Adaptar o sistema, para garantir a higiene das mãos no local de assistência/ tratamento ao paciente, usando prioritariamente pr</w:t>
      </w:r>
      <w:r w:rsidR="003275CC" w:rsidRPr="0026759A">
        <w:t>eparação</w:t>
      </w:r>
      <w:r w:rsidRPr="0026759A">
        <w:t xml:space="preserve"> alcoólic</w:t>
      </w:r>
      <w:r w:rsidR="003275CC" w:rsidRPr="0026759A">
        <w:t>a</w:t>
      </w:r>
      <w:r w:rsidRPr="0026759A">
        <w:t>.</w:t>
      </w:r>
    </w:p>
    <w:p w14:paraId="76FA38F2" w14:textId="77777777" w:rsidR="00481F2E" w:rsidRPr="0026759A" w:rsidRDefault="009C63D5">
      <w:pPr>
        <w:pStyle w:val="PargrafodaLista"/>
        <w:numPr>
          <w:ilvl w:val="0"/>
          <w:numId w:val="1"/>
        </w:numPr>
        <w:tabs>
          <w:tab w:val="left" w:pos="1953"/>
          <w:tab w:val="left" w:pos="1955"/>
        </w:tabs>
        <w:spacing w:line="360" w:lineRule="auto"/>
        <w:jc w:val="both"/>
      </w:pPr>
      <w:r w:rsidRPr="0026759A">
        <w:t>Uma combinação de outras medidas projetadas para influenciar o comportamento das equipes, e que inclui o apoio dos membros mais experientes/ influentes para a adequada higiene das mãos e prevenção das infecções.</w:t>
      </w:r>
    </w:p>
    <w:p w14:paraId="0D7CFBBB" w14:textId="77777777" w:rsidR="00481F2E" w:rsidRPr="0026759A" w:rsidRDefault="00481F2E">
      <w:pPr>
        <w:pStyle w:val="Corpodetexto"/>
        <w:rPr>
          <w:sz w:val="20"/>
        </w:rPr>
      </w:pPr>
    </w:p>
    <w:p w14:paraId="7F0FFF61" w14:textId="1F1350F1" w:rsidR="00481F2E" w:rsidRPr="0026759A" w:rsidRDefault="003275CC" w:rsidP="003275CC">
      <w:pPr>
        <w:pStyle w:val="Corpodetexto"/>
        <w:spacing w:line="360" w:lineRule="auto"/>
        <w:ind w:left="678" w:right="852" w:firstLine="707"/>
        <w:jc w:val="both"/>
      </w:pPr>
      <w:r w:rsidRPr="0026759A">
        <w:t>Desta forma, contamos com v</w:t>
      </w:r>
      <w:r w:rsidR="009C63D5" w:rsidRPr="0026759A">
        <w:t xml:space="preserve">ocê </w:t>
      </w:r>
      <w:r w:rsidRPr="0026759A">
        <w:t xml:space="preserve">que </w:t>
      </w:r>
      <w:r w:rsidR="009C63D5" w:rsidRPr="0026759A">
        <w:t xml:space="preserve">tem sido um grande líder nas ações para a melhoria da segurança </w:t>
      </w:r>
      <w:r w:rsidR="000D25D8" w:rsidRPr="0026759A">
        <w:t xml:space="preserve">do paciente </w:t>
      </w:r>
      <w:r w:rsidR="009C63D5" w:rsidRPr="0026759A">
        <w:t>na instituição</w:t>
      </w:r>
      <w:r w:rsidRPr="0026759A">
        <w:t>, para dar o suporte e</w:t>
      </w:r>
      <w:r w:rsidR="009C63D5" w:rsidRPr="0026759A">
        <w:t xml:space="preserve"> o seu apoio na promoção da higiene das mãos, em todas as unidades da instituição e </w:t>
      </w:r>
      <w:r w:rsidR="000D25D8" w:rsidRPr="0026759A">
        <w:t xml:space="preserve">junto às </w:t>
      </w:r>
      <w:r w:rsidR="009C63D5" w:rsidRPr="0026759A">
        <w:t>equipes com as quais trabalha.</w:t>
      </w:r>
      <w:r w:rsidRPr="0026759A">
        <w:t xml:space="preserve"> </w:t>
      </w:r>
      <w:r w:rsidR="009C63D5" w:rsidRPr="0026759A">
        <w:t>Em</w:t>
      </w:r>
      <w:r w:rsidR="009C63D5" w:rsidRPr="0026759A">
        <w:rPr>
          <w:spacing w:val="-6"/>
        </w:rPr>
        <w:t xml:space="preserve"> </w:t>
      </w:r>
      <w:r w:rsidR="009C63D5" w:rsidRPr="0026759A">
        <w:t>especial,</w:t>
      </w:r>
      <w:r w:rsidR="009C63D5" w:rsidRPr="0026759A">
        <w:rPr>
          <w:spacing w:val="-6"/>
        </w:rPr>
        <w:t xml:space="preserve"> </w:t>
      </w:r>
      <w:r w:rsidRPr="0026759A">
        <w:rPr>
          <w:spacing w:val="-6"/>
        </w:rPr>
        <w:t xml:space="preserve">solicitamos </w:t>
      </w:r>
      <w:r w:rsidR="009C63D5" w:rsidRPr="0026759A">
        <w:t>seu</w:t>
      </w:r>
      <w:r w:rsidR="009C63D5" w:rsidRPr="0026759A">
        <w:rPr>
          <w:spacing w:val="-6"/>
        </w:rPr>
        <w:t xml:space="preserve"> </w:t>
      </w:r>
      <w:r w:rsidR="009C63D5" w:rsidRPr="0026759A">
        <w:t>apoio</w:t>
      </w:r>
      <w:r w:rsidR="009C63D5" w:rsidRPr="0026759A">
        <w:rPr>
          <w:spacing w:val="-5"/>
        </w:rPr>
        <w:t xml:space="preserve"> </w:t>
      </w:r>
      <w:r w:rsidR="009C63D5" w:rsidRPr="0026759A">
        <w:t>no</w:t>
      </w:r>
      <w:r w:rsidR="009C63D5" w:rsidRPr="0026759A">
        <w:rPr>
          <w:spacing w:val="-5"/>
        </w:rPr>
        <w:t xml:space="preserve"> </w:t>
      </w:r>
      <w:r w:rsidR="009C63D5" w:rsidRPr="0026759A">
        <w:t>que</w:t>
      </w:r>
      <w:r w:rsidR="009C63D5" w:rsidRPr="0026759A">
        <w:rPr>
          <w:spacing w:val="-5"/>
        </w:rPr>
        <w:t xml:space="preserve"> </w:t>
      </w:r>
      <w:r w:rsidR="009C63D5" w:rsidRPr="0026759A">
        <w:t>se</w:t>
      </w:r>
      <w:r w:rsidR="009C63D5" w:rsidRPr="0026759A">
        <w:rPr>
          <w:spacing w:val="-6"/>
        </w:rPr>
        <w:t xml:space="preserve"> </w:t>
      </w:r>
      <w:r w:rsidR="009C63D5" w:rsidRPr="0026759A">
        <w:rPr>
          <w:spacing w:val="-2"/>
        </w:rPr>
        <w:t>segue:</w:t>
      </w:r>
    </w:p>
    <w:p w14:paraId="23C51C68" w14:textId="77777777" w:rsidR="00481F2E" w:rsidRDefault="009C63D5">
      <w:pPr>
        <w:pStyle w:val="PargrafodaLista"/>
        <w:numPr>
          <w:ilvl w:val="0"/>
          <w:numId w:val="2"/>
        </w:numPr>
        <w:tabs>
          <w:tab w:val="left" w:pos="1953"/>
          <w:tab w:val="left" w:pos="1955"/>
        </w:tabs>
        <w:spacing w:before="126" w:line="360" w:lineRule="auto"/>
      </w:pPr>
      <w:r>
        <w:t>Discuta</w:t>
      </w:r>
      <w:r>
        <w:rPr>
          <w:spacing w:val="40"/>
        </w:rPr>
        <w:t xml:space="preserve"> </w:t>
      </w:r>
      <w:r>
        <w:t>o</w:t>
      </w:r>
      <w:r>
        <w:rPr>
          <w:spacing w:val="36"/>
        </w:rPr>
        <w:t xml:space="preserve"> </w:t>
      </w:r>
      <w:r>
        <w:t>procedimento</w:t>
      </w:r>
      <w:r>
        <w:rPr>
          <w:spacing w:val="36"/>
        </w:rPr>
        <w:t xml:space="preserve"> </w:t>
      </w:r>
      <w:r>
        <w:t>de</w:t>
      </w:r>
      <w:r>
        <w:rPr>
          <w:spacing w:val="36"/>
        </w:rPr>
        <w:t xml:space="preserve"> </w:t>
      </w:r>
      <w:r>
        <w:t>melhoria</w:t>
      </w:r>
      <w:r>
        <w:rPr>
          <w:spacing w:val="36"/>
        </w:rPr>
        <w:t xml:space="preserve"> </w:t>
      </w:r>
      <w:r>
        <w:t>nos</w:t>
      </w:r>
      <w:r>
        <w:rPr>
          <w:spacing w:val="37"/>
        </w:rPr>
        <w:t xml:space="preserve"> </w:t>
      </w:r>
      <w:r>
        <w:t>vários</w:t>
      </w:r>
      <w:r>
        <w:rPr>
          <w:spacing w:val="37"/>
        </w:rPr>
        <w:t xml:space="preserve"> </w:t>
      </w:r>
      <w:r>
        <w:t>níveis</w:t>
      </w:r>
      <w:r>
        <w:rPr>
          <w:spacing w:val="37"/>
        </w:rPr>
        <w:t xml:space="preserve"> </w:t>
      </w:r>
      <w:r>
        <w:t>da</w:t>
      </w:r>
      <w:r>
        <w:rPr>
          <w:spacing w:val="37"/>
        </w:rPr>
        <w:t xml:space="preserve"> </w:t>
      </w:r>
      <w:r>
        <w:t>organização,</w:t>
      </w:r>
      <w:r>
        <w:rPr>
          <w:spacing w:val="38"/>
        </w:rPr>
        <w:t xml:space="preserve"> </w:t>
      </w:r>
      <w:r>
        <w:t>com</w:t>
      </w:r>
      <w:r>
        <w:rPr>
          <w:spacing w:val="40"/>
        </w:rPr>
        <w:t xml:space="preserve"> </w:t>
      </w:r>
      <w:r>
        <w:t>sua equipe e nas reuniões de departamentos/ unidades.</w:t>
      </w:r>
    </w:p>
    <w:p w14:paraId="5BDF9879" w14:textId="77777777" w:rsidR="00481F2E" w:rsidRDefault="009C63D5">
      <w:pPr>
        <w:pStyle w:val="PargrafodaLista"/>
        <w:numPr>
          <w:ilvl w:val="0"/>
          <w:numId w:val="2"/>
        </w:numPr>
        <w:tabs>
          <w:tab w:val="left" w:pos="1953"/>
          <w:tab w:val="left" w:pos="1955"/>
        </w:tabs>
        <w:spacing w:line="360" w:lineRule="auto"/>
      </w:pPr>
      <w:r>
        <w:t>Reforce a importância da higiene das mãos em reuniões e contato pessoal com a sua equipe.</w:t>
      </w:r>
    </w:p>
    <w:p w14:paraId="2BE939DE" w14:textId="77777777" w:rsidR="00481F2E" w:rsidRDefault="009C63D5">
      <w:pPr>
        <w:pStyle w:val="PargrafodaLista"/>
        <w:numPr>
          <w:ilvl w:val="0"/>
          <w:numId w:val="2"/>
        </w:numPr>
        <w:tabs>
          <w:tab w:val="left" w:pos="1953"/>
          <w:tab w:val="left" w:pos="1955"/>
        </w:tabs>
        <w:spacing w:line="362" w:lineRule="auto"/>
        <w:ind w:right="854"/>
      </w:pPr>
      <w:r>
        <w:lastRenderedPageBreak/>
        <w:t>Seja o bom exemplo a ser seguido. A conduta dos profissionais de saúde quanto à higiene das mãos é fortemente influenciada pelos líderes da equipe.</w:t>
      </w:r>
    </w:p>
    <w:p w14:paraId="2D5DC04F" w14:textId="44811D15" w:rsidR="00481F2E" w:rsidRPr="0026759A" w:rsidRDefault="009C63D5">
      <w:pPr>
        <w:pStyle w:val="PargrafodaLista"/>
        <w:numPr>
          <w:ilvl w:val="0"/>
          <w:numId w:val="2"/>
        </w:numPr>
        <w:tabs>
          <w:tab w:val="left" w:pos="1953"/>
          <w:tab w:val="left" w:pos="1955"/>
        </w:tabs>
        <w:spacing w:line="360" w:lineRule="auto"/>
        <w:ind w:right="855"/>
      </w:pPr>
      <w:r>
        <w:t xml:space="preserve">No seu papel de exemplo de conduta, mantenha-se atento e demonstre </w:t>
      </w:r>
      <w:r w:rsidRPr="003275CC">
        <w:rPr>
          <w:b/>
          <w:bCs/>
        </w:rPr>
        <w:t>os cinco</w:t>
      </w:r>
      <w:r w:rsidRPr="003275CC">
        <w:rPr>
          <w:b/>
          <w:bCs/>
          <w:spacing w:val="80"/>
        </w:rPr>
        <w:t xml:space="preserve"> </w:t>
      </w:r>
      <w:r w:rsidRPr="003275CC">
        <w:rPr>
          <w:b/>
          <w:bCs/>
        </w:rPr>
        <w:t xml:space="preserve">momentos para a higiene das </w:t>
      </w:r>
      <w:r w:rsidRPr="0026759A">
        <w:rPr>
          <w:b/>
          <w:bCs/>
        </w:rPr>
        <w:t>mãos</w:t>
      </w:r>
      <w:r w:rsidR="000D25D8" w:rsidRPr="0026759A">
        <w:t xml:space="preserve"> em todas as oportunidades</w:t>
      </w:r>
      <w:r w:rsidRPr="0026759A">
        <w:t>.</w:t>
      </w:r>
    </w:p>
    <w:p w14:paraId="68969878" w14:textId="6C56FBE1" w:rsidR="000D25D8" w:rsidRDefault="000D25D8" w:rsidP="000D25D8">
      <w:pPr>
        <w:pStyle w:val="Corpodetexto"/>
        <w:numPr>
          <w:ilvl w:val="0"/>
          <w:numId w:val="2"/>
        </w:numPr>
        <w:spacing w:line="362" w:lineRule="auto"/>
        <w:ind w:right="851"/>
      </w:pPr>
      <w:r w:rsidRPr="0026759A">
        <w:t>Toda a</w:t>
      </w:r>
      <w:r w:rsidRPr="0026759A">
        <w:rPr>
          <w:spacing w:val="40"/>
        </w:rPr>
        <w:t xml:space="preserve"> </w:t>
      </w:r>
      <w:r w:rsidRPr="0026759A">
        <w:t>equipe, incluindo os coordenadores</w:t>
      </w:r>
      <w:r w:rsidR="003275CC" w:rsidRPr="0026759A">
        <w:t>/gestores/líderes</w:t>
      </w:r>
      <w:r w:rsidRPr="0026759A">
        <w:t xml:space="preserve">, </w:t>
      </w:r>
      <w:r>
        <w:t>deve conhecer estes momentos. Veja a figura:</w:t>
      </w:r>
    </w:p>
    <w:p w14:paraId="40B426D8" w14:textId="77777777" w:rsidR="000D25D8" w:rsidRDefault="000D25D8" w:rsidP="003275CC">
      <w:pPr>
        <w:pStyle w:val="Corpodetexto"/>
        <w:ind w:left="1669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5A108274" wp14:editId="006FA369">
                <wp:extent cx="5153891" cy="2901898"/>
                <wp:effectExtent l="0" t="0" r="8890" b="0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153891" cy="2901898"/>
                          <a:chOff x="0" y="0"/>
                          <a:chExt cx="4978400" cy="3018155"/>
                        </a:xfrm>
                      </wpg:grpSpPr>
                      <pic:pic xmlns:pic="http://schemas.openxmlformats.org/drawingml/2006/picture">
                        <pic:nvPicPr>
                          <pic:cNvPr id="6" name="Image 6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714" y="6350"/>
                            <a:ext cx="4965065" cy="30048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Graphic 7"/>
                        <wps:cNvSpPr/>
                        <wps:spPr>
                          <a:xfrm>
                            <a:off x="0" y="0"/>
                            <a:ext cx="4978400" cy="30181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978400" h="3018155">
                                <a:moveTo>
                                  <a:pt x="4972177" y="3012071"/>
                                </a:moveTo>
                                <a:lnTo>
                                  <a:pt x="6096" y="3012071"/>
                                </a:lnTo>
                                <a:lnTo>
                                  <a:pt x="0" y="3012071"/>
                                </a:lnTo>
                                <a:lnTo>
                                  <a:pt x="0" y="3018155"/>
                                </a:lnTo>
                                <a:lnTo>
                                  <a:pt x="6096" y="3018155"/>
                                </a:lnTo>
                                <a:lnTo>
                                  <a:pt x="4972177" y="3018155"/>
                                </a:lnTo>
                                <a:lnTo>
                                  <a:pt x="4972177" y="3012071"/>
                                </a:lnTo>
                                <a:close/>
                              </a:path>
                              <a:path w="4978400" h="3018155">
                                <a:moveTo>
                                  <a:pt x="4972177" y="0"/>
                                </a:moveTo>
                                <a:lnTo>
                                  <a:pt x="609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96"/>
                                </a:lnTo>
                                <a:lnTo>
                                  <a:pt x="0" y="3012059"/>
                                </a:lnTo>
                                <a:lnTo>
                                  <a:pt x="6096" y="3012059"/>
                                </a:lnTo>
                                <a:lnTo>
                                  <a:pt x="6096" y="6096"/>
                                </a:lnTo>
                                <a:lnTo>
                                  <a:pt x="4972177" y="6096"/>
                                </a:lnTo>
                                <a:lnTo>
                                  <a:pt x="4972177" y="0"/>
                                </a:lnTo>
                                <a:close/>
                              </a:path>
                              <a:path w="4978400" h="3018155">
                                <a:moveTo>
                                  <a:pt x="4978400" y="3012071"/>
                                </a:moveTo>
                                <a:lnTo>
                                  <a:pt x="4972304" y="3012071"/>
                                </a:lnTo>
                                <a:lnTo>
                                  <a:pt x="4972304" y="3018155"/>
                                </a:lnTo>
                                <a:lnTo>
                                  <a:pt x="4978400" y="3018155"/>
                                </a:lnTo>
                                <a:lnTo>
                                  <a:pt x="4978400" y="3012071"/>
                                </a:lnTo>
                                <a:close/>
                              </a:path>
                              <a:path w="4978400" h="3018155">
                                <a:moveTo>
                                  <a:pt x="4978400" y="0"/>
                                </a:moveTo>
                                <a:lnTo>
                                  <a:pt x="4972304" y="0"/>
                                </a:lnTo>
                                <a:lnTo>
                                  <a:pt x="4972304" y="6096"/>
                                </a:lnTo>
                                <a:lnTo>
                                  <a:pt x="4972304" y="3012059"/>
                                </a:lnTo>
                                <a:lnTo>
                                  <a:pt x="4978400" y="3012059"/>
                                </a:lnTo>
                                <a:lnTo>
                                  <a:pt x="4978400" y="6096"/>
                                </a:lnTo>
                                <a:lnTo>
                                  <a:pt x="4978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7BEAA47" id="Group 5" o:spid="_x0000_s1026" style="width:405.8pt;height:228.5pt;mso-position-horizontal-relative:char;mso-position-vertical-relative:line" coordsize="49784,3018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6" o:spid="_x0000_s1027" type="#_x0000_t75" style="position:absolute;left:57;top:63;width:49650;height:30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">
                  <v:imagedata r:id="rId10" o:title=""/>
                </v:shape>
                <v:shape id="Graphic 7" o:spid="_x0000_s1028" style="position:absolute;width:49784;height:30181;visibility:visible;mso-wrap-style:square;v-text-anchor:top" coordsize="4978400,3018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" path="m4972177,3012071r-4966081,l,3012071r,6084l6096,3018155r4966081,l4972177,3012071xem4972177,l6096,,,,,6096,,3012059r6096,l6096,6096r4966081,l4972177,xem4978400,3012071r-6096,l4972304,3018155r6096,l4978400,3012071xem4978400,r-6096,l4972304,6096r,3005963l4978400,3012059r,-3005963l4978400,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5A4311D8" w14:textId="77777777" w:rsidR="000D25D8" w:rsidRPr="003275CC" w:rsidRDefault="000D25D8" w:rsidP="003275CC">
      <w:pPr>
        <w:spacing w:before="95"/>
        <w:ind w:left="1669"/>
        <w:rPr>
          <w:sz w:val="18"/>
        </w:rPr>
      </w:pPr>
      <w:r w:rsidRPr="003275CC">
        <w:rPr>
          <w:sz w:val="18"/>
        </w:rPr>
        <w:t>Fonte:</w:t>
      </w:r>
      <w:r w:rsidRPr="003275CC">
        <w:rPr>
          <w:spacing w:val="-5"/>
          <w:sz w:val="18"/>
        </w:rPr>
        <w:t xml:space="preserve"> </w:t>
      </w:r>
      <w:r w:rsidRPr="003275CC">
        <w:rPr>
          <w:sz w:val="18"/>
        </w:rPr>
        <w:t>WHO,</w:t>
      </w:r>
      <w:r w:rsidRPr="003275CC">
        <w:rPr>
          <w:spacing w:val="-3"/>
          <w:sz w:val="18"/>
        </w:rPr>
        <w:t xml:space="preserve"> </w:t>
      </w:r>
      <w:r w:rsidRPr="003275CC">
        <w:rPr>
          <w:sz w:val="18"/>
        </w:rPr>
        <w:t>2009</w:t>
      </w:r>
      <w:r w:rsidRPr="003275CC">
        <w:rPr>
          <w:spacing w:val="-3"/>
          <w:sz w:val="18"/>
        </w:rPr>
        <w:t xml:space="preserve"> </w:t>
      </w:r>
      <w:r w:rsidRPr="003275CC">
        <w:rPr>
          <w:sz w:val="18"/>
        </w:rPr>
        <w:t>(Traduzido</w:t>
      </w:r>
      <w:r w:rsidRPr="003275CC">
        <w:rPr>
          <w:spacing w:val="-5"/>
          <w:sz w:val="18"/>
        </w:rPr>
        <w:t xml:space="preserve"> </w:t>
      </w:r>
      <w:r w:rsidRPr="003275CC">
        <w:rPr>
          <w:sz w:val="18"/>
        </w:rPr>
        <w:t>pela</w:t>
      </w:r>
      <w:r w:rsidRPr="003275CC">
        <w:rPr>
          <w:spacing w:val="-5"/>
          <w:sz w:val="18"/>
        </w:rPr>
        <w:t xml:space="preserve"> </w:t>
      </w:r>
      <w:r w:rsidRPr="003275CC">
        <w:rPr>
          <w:sz w:val="18"/>
        </w:rPr>
        <w:t>OPAS/OMS</w:t>
      </w:r>
      <w:r w:rsidRPr="003275CC">
        <w:rPr>
          <w:spacing w:val="-3"/>
          <w:sz w:val="18"/>
        </w:rPr>
        <w:t xml:space="preserve"> </w:t>
      </w:r>
      <w:r w:rsidRPr="003275CC">
        <w:rPr>
          <w:sz w:val="18"/>
        </w:rPr>
        <w:t>e</w:t>
      </w:r>
      <w:r w:rsidRPr="003275CC">
        <w:rPr>
          <w:spacing w:val="-3"/>
          <w:sz w:val="18"/>
        </w:rPr>
        <w:t xml:space="preserve"> </w:t>
      </w:r>
      <w:r w:rsidRPr="003275CC">
        <w:rPr>
          <w:spacing w:val="-2"/>
          <w:sz w:val="18"/>
        </w:rPr>
        <w:t>Anvisa).</w:t>
      </w:r>
    </w:p>
    <w:p w14:paraId="00A75532" w14:textId="77777777" w:rsidR="00481F2E" w:rsidRDefault="00481F2E">
      <w:pPr>
        <w:pStyle w:val="Corpodetexto"/>
        <w:rPr>
          <w:sz w:val="24"/>
        </w:rPr>
      </w:pPr>
    </w:p>
    <w:p w14:paraId="2E7BFF03" w14:textId="77777777" w:rsidR="00481F2E" w:rsidRDefault="00481F2E">
      <w:pPr>
        <w:pStyle w:val="Corpodetexto"/>
        <w:spacing w:before="8"/>
        <w:rPr>
          <w:sz w:val="19"/>
        </w:rPr>
      </w:pPr>
    </w:p>
    <w:p w14:paraId="65F2D122" w14:textId="77777777" w:rsidR="00481F2E" w:rsidRDefault="009C63D5">
      <w:pPr>
        <w:pStyle w:val="Corpodetexto"/>
        <w:spacing w:line="360" w:lineRule="auto"/>
        <w:ind w:left="678" w:right="6312"/>
        <w:rPr>
          <w:spacing w:val="-2"/>
        </w:rPr>
      </w:pPr>
      <w:r>
        <w:t>Obrigado</w:t>
      </w:r>
      <w:r>
        <w:rPr>
          <w:spacing w:val="-12"/>
        </w:rPr>
        <w:t xml:space="preserve"> </w:t>
      </w:r>
      <w:r>
        <w:t>pelo</w:t>
      </w:r>
      <w:r>
        <w:rPr>
          <w:spacing w:val="-14"/>
        </w:rPr>
        <w:t xml:space="preserve"> </w:t>
      </w:r>
      <w:r>
        <w:t>seu</w:t>
      </w:r>
      <w:r>
        <w:rPr>
          <w:spacing w:val="-12"/>
        </w:rPr>
        <w:t xml:space="preserve"> </w:t>
      </w:r>
      <w:r>
        <w:t xml:space="preserve">apoio, </w:t>
      </w:r>
      <w:r>
        <w:rPr>
          <w:spacing w:val="-2"/>
        </w:rPr>
        <w:t>Atenciosamente,</w:t>
      </w:r>
    </w:p>
    <w:p w14:paraId="35473D42" w14:textId="77777777" w:rsidR="003275CC" w:rsidRDefault="003275CC" w:rsidP="00E8184F">
      <w:pPr>
        <w:pStyle w:val="Corpodetexto"/>
        <w:ind w:left="678" w:right="6312"/>
        <w:rPr>
          <w:spacing w:val="-2"/>
        </w:rPr>
      </w:pPr>
    </w:p>
    <w:p w14:paraId="31CA341A" w14:textId="4CF04585" w:rsidR="00E8184F" w:rsidRDefault="00E8184F" w:rsidP="00E8184F">
      <w:pPr>
        <w:pStyle w:val="Corpodetexto"/>
        <w:ind w:left="678" w:right="6312"/>
        <w:rPr>
          <w:spacing w:val="-2"/>
        </w:rPr>
      </w:pPr>
      <w:r>
        <w:rPr>
          <w:spacing w:val="-2"/>
        </w:rPr>
        <w:t>___________________________</w:t>
      </w:r>
    </w:p>
    <w:p w14:paraId="21628BCE" w14:textId="370265EF" w:rsidR="003275CC" w:rsidRDefault="003275CC" w:rsidP="00E8184F">
      <w:pPr>
        <w:spacing w:before="7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    </w:t>
      </w:r>
      <w:r w:rsidR="00E8184F">
        <w:rPr>
          <w:rFonts w:ascii="Times New Roman" w:hAnsi="Times New Roman"/>
          <w:sz w:val="24"/>
        </w:rPr>
        <w:t xml:space="preserve">    </w:t>
      </w:r>
      <w:r>
        <w:rPr>
          <w:rFonts w:ascii="Times New Roman" w:hAnsi="Times New Roman"/>
          <w:sz w:val="24"/>
        </w:rPr>
        <w:t xml:space="preserve"> Diretor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do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Serviço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de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pacing w:val="-2"/>
          <w:sz w:val="24"/>
        </w:rPr>
        <w:t>Saúde</w:t>
      </w:r>
    </w:p>
    <w:p w14:paraId="43800592" w14:textId="77777777" w:rsidR="003275CC" w:rsidRDefault="003275CC">
      <w:pPr>
        <w:pStyle w:val="Corpodetexto"/>
        <w:spacing w:line="360" w:lineRule="auto"/>
        <w:ind w:left="678" w:right="6312"/>
        <w:rPr>
          <w:spacing w:val="-2"/>
        </w:rPr>
      </w:pPr>
    </w:p>
    <w:p w14:paraId="2474E0D5" w14:textId="3E6C619A" w:rsidR="00481F2E" w:rsidRDefault="00E8184F">
      <w:pPr>
        <w:pStyle w:val="Corpodetexto"/>
        <w:rPr>
          <w:rFonts w:ascii="Times New Roman"/>
          <w:sz w:val="20"/>
        </w:rPr>
      </w:pPr>
      <w:r>
        <w:rPr>
          <w:rFonts w:ascii="Times New Roman"/>
          <w:sz w:val="20"/>
        </w:rPr>
        <w:t xml:space="preserve">            __________________________________</w:t>
      </w:r>
    </w:p>
    <w:p w14:paraId="52FB2EBA" w14:textId="55A350D4" w:rsidR="00E8184F" w:rsidRDefault="00E8184F" w:rsidP="00E8184F">
      <w:pPr>
        <w:rPr>
          <w:rFonts w:ascii="Times New Roman"/>
          <w:sz w:val="24"/>
        </w:rPr>
      </w:pPr>
      <w:r>
        <w:rPr>
          <w:rFonts w:ascii="Times New Roman"/>
          <w:sz w:val="20"/>
        </w:rPr>
        <w:t xml:space="preserve">             </w:t>
      </w:r>
      <w:r>
        <w:rPr>
          <w:rFonts w:ascii="Times New Roman"/>
          <w:spacing w:val="-2"/>
          <w:sz w:val="24"/>
        </w:rPr>
        <w:t xml:space="preserve">Coordenador do projeto </w:t>
      </w:r>
    </w:p>
    <w:p w14:paraId="32E207B3" w14:textId="093C7E53" w:rsidR="00481F2E" w:rsidRDefault="00481F2E">
      <w:pPr>
        <w:pStyle w:val="Corpodetexto"/>
        <w:rPr>
          <w:rFonts w:ascii="Times New Roman"/>
          <w:sz w:val="20"/>
        </w:rPr>
      </w:pPr>
    </w:p>
    <w:p w14:paraId="556B2C10" w14:textId="77777777" w:rsidR="00E8184F" w:rsidRDefault="00E8184F">
      <w:pPr>
        <w:pStyle w:val="Corpodetexto"/>
        <w:spacing w:before="5"/>
        <w:rPr>
          <w:rFonts w:ascii="Times New Roman"/>
          <w:sz w:val="29"/>
        </w:rPr>
      </w:pPr>
    </w:p>
    <w:p w14:paraId="244E19F9" w14:textId="6A839800" w:rsidR="00481F2E" w:rsidRDefault="009C63D5">
      <w:pPr>
        <w:pStyle w:val="Corpodetexto"/>
        <w:spacing w:before="5"/>
        <w:rPr>
          <w:rFonts w:ascii="Times New Roman"/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1DFFDA57" wp14:editId="7B67FBD1">
                <wp:simplePos x="0" y="0"/>
                <wp:positionH relativeFrom="page">
                  <wp:posOffset>900988</wp:posOffset>
                </wp:positionH>
                <wp:positionV relativeFrom="paragraph">
                  <wp:posOffset>230697</wp:posOffset>
                </wp:positionV>
                <wp:extent cx="1905000" cy="1270"/>
                <wp:effectExtent l="0" t="0" r="0" b="0"/>
                <wp:wrapTopAndBottom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905000">
                              <a:moveTo>
                                <a:pt x="0" y="0"/>
                              </a:moveTo>
                              <a:lnTo>
                                <a:pt x="1905000" y="0"/>
                              </a:lnTo>
                            </a:path>
                          </a:pathLst>
                        </a:custGeom>
                        <a:ln w="609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E63059" id="Graphic 9" o:spid="_x0000_s1026" style="position:absolute;margin-left:70.95pt;margin-top:18.15pt;width:150pt;height:.1pt;z-index:-157276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905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" path="m,l1905000,e" filled="f" strokeweight=".48pt">
                <v:path arrowok="t"/>
                <w10:wrap type="topAndBottom" anchorx="page"/>
              </v:shape>
            </w:pict>
          </mc:Fallback>
        </mc:AlternateContent>
      </w:r>
    </w:p>
    <w:p w14:paraId="5BB746B3" w14:textId="77777777" w:rsidR="001E3FAC" w:rsidRDefault="001E3FAC" w:rsidP="001E3FAC">
      <w:pPr>
        <w:rPr>
          <w:rFonts w:ascii="Times New Roman"/>
          <w:spacing w:val="-2"/>
          <w:sz w:val="24"/>
        </w:rPr>
      </w:pPr>
      <w:r>
        <w:rPr>
          <w:rFonts w:ascii="Times New Roman"/>
          <w:sz w:val="20"/>
        </w:rPr>
        <w:t xml:space="preserve">            </w:t>
      </w:r>
      <w:r>
        <w:rPr>
          <w:rFonts w:ascii="Times New Roman"/>
          <w:sz w:val="24"/>
        </w:rPr>
        <w:t>Vice</w:t>
      </w:r>
      <w:r>
        <w:rPr>
          <w:rFonts w:ascii="Times New Roman"/>
          <w:spacing w:val="-2"/>
          <w:sz w:val="24"/>
        </w:rPr>
        <w:t xml:space="preserve"> Coordenador do projeto</w:t>
      </w:r>
    </w:p>
    <w:p w14:paraId="3B6045CE" w14:textId="77777777" w:rsidR="00481F2E" w:rsidRDefault="00481F2E">
      <w:pPr>
        <w:pStyle w:val="Corpodetexto"/>
        <w:rPr>
          <w:rFonts w:ascii="Times New Roman"/>
          <w:sz w:val="20"/>
        </w:rPr>
      </w:pPr>
    </w:p>
    <w:p w14:paraId="71BF33C4" w14:textId="77777777" w:rsidR="00E8184F" w:rsidRDefault="00E8184F" w:rsidP="00E8184F">
      <w:pPr>
        <w:rPr>
          <w:rFonts w:ascii="Times New Roman"/>
          <w:spacing w:val="-2"/>
          <w:sz w:val="24"/>
        </w:rPr>
      </w:pPr>
    </w:p>
    <w:p w14:paraId="4586D660" w14:textId="77777777" w:rsidR="00E8184F" w:rsidRDefault="00E8184F" w:rsidP="00E8184F">
      <w:pPr>
        <w:rPr>
          <w:rFonts w:ascii="Times New Roman"/>
          <w:spacing w:val="-2"/>
          <w:sz w:val="24"/>
        </w:rPr>
      </w:pPr>
    </w:p>
    <w:p w14:paraId="4E6ED205" w14:textId="77777777" w:rsidR="00E8184F" w:rsidRDefault="00E8184F" w:rsidP="00E8184F">
      <w:pPr>
        <w:rPr>
          <w:rFonts w:ascii="Times New Roman"/>
          <w:spacing w:val="-2"/>
          <w:sz w:val="24"/>
        </w:rPr>
      </w:pPr>
    </w:p>
    <w:p w14:paraId="079D186C" w14:textId="051478EE" w:rsidR="00E8184F" w:rsidRPr="0026759A" w:rsidRDefault="00E84263" w:rsidP="00E8184F">
      <w:pPr>
        <w:rPr>
          <w:rFonts w:ascii="Times New Roman"/>
          <w:sz w:val="24"/>
        </w:rPr>
      </w:pPr>
      <w:r w:rsidRPr="0026759A">
        <w:rPr>
          <w:rFonts w:ascii="Times New Roman"/>
          <w:spacing w:val="-2"/>
          <w:sz w:val="24"/>
        </w:rPr>
        <w:t xml:space="preserve">           </w:t>
      </w:r>
      <w:r w:rsidR="00E8184F" w:rsidRPr="0026759A">
        <w:rPr>
          <w:rFonts w:ascii="Times New Roman"/>
          <w:spacing w:val="-2"/>
          <w:sz w:val="24"/>
        </w:rPr>
        <w:t>Local,  Data: _____/_______/________</w:t>
      </w:r>
    </w:p>
    <w:sectPr w:rsidR="00E8184F" w:rsidRPr="0026759A">
      <w:pgSz w:w="12240" w:h="15840"/>
      <w:pgMar w:top="1400" w:right="500" w:bottom="280" w:left="7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37B16"/>
    <w:multiLevelType w:val="hybridMultilevel"/>
    <w:tmpl w:val="A3BE3A7C"/>
    <w:lvl w:ilvl="0" w:tplc="165E72C6">
      <w:start w:val="1"/>
      <w:numFmt w:val="decimal"/>
      <w:lvlText w:val="%1."/>
      <w:lvlJc w:val="left"/>
      <w:pPr>
        <w:ind w:left="1955" w:hanging="286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pt-PT" w:eastAsia="en-US" w:bidi="ar-SA"/>
      </w:rPr>
    </w:lvl>
    <w:lvl w:ilvl="1" w:tplc="7CDC88C8">
      <w:numFmt w:val="bullet"/>
      <w:lvlText w:val="•"/>
      <w:lvlJc w:val="left"/>
      <w:pPr>
        <w:ind w:left="2864" w:hanging="286"/>
      </w:pPr>
      <w:rPr>
        <w:rFonts w:hint="default"/>
        <w:lang w:val="pt-PT" w:eastAsia="en-US" w:bidi="ar-SA"/>
      </w:rPr>
    </w:lvl>
    <w:lvl w:ilvl="2" w:tplc="F64A2DC8">
      <w:numFmt w:val="bullet"/>
      <w:lvlText w:val="•"/>
      <w:lvlJc w:val="left"/>
      <w:pPr>
        <w:ind w:left="3768" w:hanging="286"/>
      </w:pPr>
      <w:rPr>
        <w:rFonts w:hint="default"/>
        <w:lang w:val="pt-PT" w:eastAsia="en-US" w:bidi="ar-SA"/>
      </w:rPr>
    </w:lvl>
    <w:lvl w:ilvl="3" w:tplc="C706CD06">
      <w:numFmt w:val="bullet"/>
      <w:lvlText w:val="•"/>
      <w:lvlJc w:val="left"/>
      <w:pPr>
        <w:ind w:left="4672" w:hanging="286"/>
      </w:pPr>
      <w:rPr>
        <w:rFonts w:hint="default"/>
        <w:lang w:val="pt-PT" w:eastAsia="en-US" w:bidi="ar-SA"/>
      </w:rPr>
    </w:lvl>
    <w:lvl w:ilvl="4" w:tplc="0598E732">
      <w:numFmt w:val="bullet"/>
      <w:lvlText w:val="•"/>
      <w:lvlJc w:val="left"/>
      <w:pPr>
        <w:ind w:left="5576" w:hanging="286"/>
      </w:pPr>
      <w:rPr>
        <w:rFonts w:hint="default"/>
        <w:lang w:val="pt-PT" w:eastAsia="en-US" w:bidi="ar-SA"/>
      </w:rPr>
    </w:lvl>
    <w:lvl w:ilvl="5" w:tplc="F710D8D6">
      <w:numFmt w:val="bullet"/>
      <w:lvlText w:val="•"/>
      <w:lvlJc w:val="left"/>
      <w:pPr>
        <w:ind w:left="6480" w:hanging="286"/>
      </w:pPr>
      <w:rPr>
        <w:rFonts w:hint="default"/>
        <w:lang w:val="pt-PT" w:eastAsia="en-US" w:bidi="ar-SA"/>
      </w:rPr>
    </w:lvl>
    <w:lvl w:ilvl="6" w:tplc="4984E02E">
      <w:numFmt w:val="bullet"/>
      <w:lvlText w:val="•"/>
      <w:lvlJc w:val="left"/>
      <w:pPr>
        <w:ind w:left="7384" w:hanging="286"/>
      </w:pPr>
      <w:rPr>
        <w:rFonts w:hint="default"/>
        <w:lang w:val="pt-PT" w:eastAsia="en-US" w:bidi="ar-SA"/>
      </w:rPr>
    </w:lvl>
    <w:lvl w:ilvl="7" w:tplc="F016074A">
      <w:numFmt w:val="bullet"/>
      <w:lvlText w:val="•"/>
      <w:lvlJc w:val="left"/>
      <w:pPr>
        <w:ind w:left="8288" w:hanging="286"/>
      </w:pPr>
      <w:rPr>
        <w:rFonts w:hint="default"/>
        <w:lang w:val="pt-PT" w:eastAsia="en-US" w:bidi="ar-SA"/>
      </w:rPr>
    </w:lvl>
    <w:lvl w:ilvl="8" w:tplc="F724C422">
      <w:numFmt w:val="bullet"/>
      <w:lvlText w:val="•"/>
      <w:lvlJc w:val="left"/>
      <w:pPr>
        <w:ind w:left="9192" w:hanging="286"/>
      </w:pPr>
      <w:rPr>
        <w:rFonts w:hint="default"/>
        <w:lang w:val="pt-PT" w:eastAsia="en-US" w:bidi="ar-SA"/>
      </w:rPr>
    </w:lvl>
  </w:abstractNum>
  <w:abstractNum w:abstractNumId="1" w15:restartNumberingAfterBreak="0">
    <w:nsid w:val="62287263"/>
    <w:multiLevelType w:val="hybridMultilevel"/>
    <w:tmpl w:val="41B672D0"/>
    <w:lvl w:ilvl="0" w:tplc="373A06E8">
      <w:start w:val="1"/>
      <w:numFmt w:val="decimal"/>
      <w:lvlText w:val="%1."/>
      <w:lvlJc w:val="left"/>
      <w:pPr>
        <w:ind w:left="1955" w:hanging="286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pt-PT" w:eastAsia="en-US" w:bidi="ar-SA"/>
      </w:rPr>
    </w:lvl>
    <w:lvl w:ilvl="1" w:tplc="6E08B876">
      <w:numFmt w:val="bullet"/>
      <w:lvlText w:val="•"/>
      <w:lvlJc w:val="left"/>
      <w:pPr>
        <w:ind w:left="2864" w:hanging="286"/>
      </w:pPr>
      <w:rPr>
        <w:rFonts w:hint="default"/>
        <w:lang w:val="pt-PT" w:eastAsia="en-US" w:bidi="ar-SA"/>
      </w:rPr>
    </w:lvl>
    <w:lvl w:ilvl="2" w:tplc="F4C24984">
      <w:numFmt w:val="bullet"/>
      <w:lvlText w:val="•"/>
      <w:lvlJc w:val="left"/>
      <w:pPr>
        <w:ind w:left="3768" w:hanging="286"/>
      </w:pPr>
      <w:rPr>
        <w:rFonts w:hint="default"/>
        <w:lang w:val="pt-PT" w:eastAsia="en-US" w:bidi="ar-SA"/>
      </w:rPr>
    </w:lvl>
    <w:lvl w:ilvl="3" w:tplc="9B30FA0A">
      <w:numFmt w:val="bullet"/>
      <w:lvlText w:val="•"/>
      <w:lvlJc w:val="left"/>
      <w:pPr>
        <w:ind w:left="4672" w:hanging="286"/>
      </w:pPr>
      <w:rPr>
        <w:rFonts w:hint="default"/>
        <w:lang w:val="pt-PT" w:eastAsia="en-US" w:bidi="ar-SA"/>
      </w:rPr>
    </w:lvl>
    <w:lvl w:ilvl="4" w:tplc="E73A314E">
      <w:numFmt w:val="bullet"/>
      <w:lvlText w:val="•"/>
      <w:lvlJc w:val="left"/>
      <w:pPr>
        <w:ind w:left="5576" w:hanging="286"/>
      </w:pPr>
      <w:rPr>
        <w:rFonts w:hint="default"/>
        <w:lang w:val="pt-PT" w:eastAsia="en-US" w:bidi="ar-SA"/>
      </w:rPr>
    </w:lvl>
    <w:lvl w:ilvl="5" w:tplc="0A4E98DA">
      <w:numFmt w:val="bullet"/>
      <w:lvlText w:val="•"/>
      <w:lvlJc w:val="left"/>
      <w:pPr>
        <w:ind w:left="6480" w:hanging="286"/>
      </w:pPr>
      <w:rPr>
        <w:rFonts w:hint="default"/>
        <w:lang w:val="pt-PT" w:eastAsia="en-US" w:bidi="ar-SA"/>
      </w:rPr>
    </w:lvl>
    <w:lvl w:ilvl="6" w:tplc="84D2EF52">
      <w:numFmt w:val="bullet"/>
      <w:lvlText w:val="•"/>
      <w:lvlJc w:val="left"/>
      <w:pPr>
        <w:ind w:left="7384" w:hanging="286"/>
      </w:pPr>
      <w:rPr>
        <w:rFonts w:hint="default"/>
        <w:lang w:val="pt-PT" w:eastAsia="en-US" w:bidi="ar-SA"/>
      </w:rPr>
    </w:lvl>
    <w:lvl w:ilvl="7" w:tplc="B372C0F8">
      <w:numFmt w:val="bullet"/>
      <w:lvlText w:val="•"/>
      <w:lvlJc w:val="left"/>
      <w:pPr>
        <w:ind w:left="8288" w:hanging="286"/>
      </w:pPr>
      <w:rPr>
        <w:rFonts w:hint="default"/>
        <w:lang w:val="pt-PT" w:eastAsia="en-US" w:bidi="ar-SA"/>
      </w:rPr>
    </w:lvl>
    <w:lvl w:ilvl="8" w:tplc="9746F332">
      <w:numFmt w:val="bullet"/>
      <w:lvlText w:val="•"/>
      <w:lvlJc w:val="left"/>
      <w:pPr>
        <w:ind w:left="9192" w:hanging="286"/>
      </w:pPr>
      <w:rPr>
        <w:rFonts w:hint="default"/>
        <w:lang w:val="pt-PT" w:eastAsia="en-US" w:bidi="ar-SA"/>
      </w:rPr>
    </w:lvl>
  </w:abstractNum>
  <w:num w:numId="1" w16cid:durableId="2041085434">
    <w:abstractNumId w:val="1"/>
  </w:num>
  <w:num w:numId="2" w16cid:durableId="11173330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9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wNjQxsTAFscxNlXSUglOLizPz80AKTGoBfMi4BSwAAAA="/>
  </w:docVars>
  <w:rsids>
    <w:rsidRoot w:val="00481F2E"/>
    <w:rsid w:val="000D25D8"/>
    <w:rsid w:val="001E3FAC"/>
    <w:rsid w:val="0026759A"/>
    <w:rsid w:val="002D6531"/>
    <w:rsid w:val="003275CC"/>
    <w:rsid w:val="003B4D30"/>
    <w:rsid w:val="00481F2E"/>
    <w:rsid w:val="00570A20"/>
    <w:rsid w:val="00574FE0"/>
    <w:rsid w:val="0074004B"/>
    <w:rsid w:val="009C63D5"/>
    <w:rsid w:val="00A017F7"/>
    <w:rsid w:val="00BA1316"/>
    <w:rsid w:val="00E8184F"/>
    <w:rsid w:val="00E84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5BE548"/>
  <w15:docId w15:val="{60C4E123-38C9-457F-8053-3A371C80C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uiPriority w:val="1"/>
    <w:qFormat/>
  </w:style>
  <w:style w:type="paragraph" w:styleId="Ttulo">
    <w:name w:val="Title"/>
    <w:basedOn w:val="Normal"/>
    <w:uiPriority w:val="10"/>
    <w:qFormat/>
    <w:pPr>
      <w:spacing w:before="255"/>
      <w:ind w:left="3324" w:right="3500"/>
      <w:jc w:val="center"/>
    </w:pPr>
    <w:rPr>
      <w:b/>
      <w:bCs/>
      <w:sz w:val="28"/>
      <w:szCs w:val="28"/>
    </w:rPr>
  </w:style>
  <w:style w:type="paragraph" w:styleId="PargrafodaLista">
    <w:name w:val="List Paragraph"/>
    <w:basedOn w:val="Normal"/>
    <w:uiPriority w:val="1"/>
    <w:qFormat/>
    <w:pPr>
      <w:ind w:left="1955" w:right="851" w:hanging="286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13</Words>
  <Characters>2267</Characters>
  <Application>Microsoft Office Word</Application>
  <DocSecurity>0</DocSecurity>
  <Lines>53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</dc:creator>
  <cp:lastModifiedBy>Julia Kawagoe</cp:lastModifiedBy>
  <cp:revision>4</cp:revision>
  <dcterms:created xsi:type="dcterms:W3CDTF">2025-06-03T07:18:00Z</dcterms:created>
  <dcterms:modified xsi:type="dcterms:W3CDTF">2025-06-10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12-17T00:00:00Z</vt:filetime>
  </property>
  <property fmtid="{D5CDD505-2E9C-101B-9397-08002B2CF9AE}" pid="5" name="Producer">
    <vt:lpwstr>Microsoft® Word for Microsoft 365</vt:lpwstr>
  </property>
  <property fmtid="{D5CDD505-2E9C-101B-9397-08002B2CF9AE}" pid="6" name="GrammarlyDocumentId">
    <vt:lpwstr>dd6d2eb7db830a8d54f708a47ed4b89105a4b731d2dd4c96366d98b7ab1d6521</vt:lpwstr>
  </property>
</Properties>
</file>